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549836745"/>
        <w:docPartObj>
          <w:docPartGallery w:val="Cover Pages"/>
          <w:docPartUnique/>
        </w:docPartObj>
      </w:sdtPr>
      <w:sdtEndPr/>
      <w:sdtContent>
        <w:p w14:paraId="20F7BE27" w14:textId="77777777" w:rsidR="00F400DB" w:rsidRDefault="00F400DB">
          <w:r>
            <w:rPr>
              <w:caps/>
              <w:noProof/>
              <w:color w:val="323E4F" w:themeColor="text2" w:themeShade="BF"/>
              <w:sz w:val="40"/>
              <w:szCs w:val="40"/>
              <w:lang w:eastAsia="en-AU"/>
            </w:rPr>
            <w:drawing>
              <wp:anchor distT="0" distB="0" distL="114300" distR="114300" simplePos="0" relativeHeight="251664384" behindDoc="1" locked="0" layoutInCell="1" allowOverlap="1" wp14:anchorId="50857EAB" wp14:editId="2C593612">
                <wp:simplePos x="0" y="0"/>
                <wp:positionH relativeFrom="column">
                  <wp:posOffset>768556</wp:posOffset>
                </wp:positionH>
                <wp:positionV relativeFrom="paragraph">
                  <wp:posOffset>201881</wp:posOffset>
                </wp:positionV>
                <wp:extent cx="5304790" cy="1471930"/>
                <wp:effectExtent l="0" t="0" r="0" b="0"/>
                <wp:wrapTight wrapText="bothSides">
                  <wp:wrapPolygon edited="0">
                    <wp:start x="0" y="0"/>
                    <wp:lineTo x="0" y="21246"/>
                    <wp:lineTo x="21486" y="21246"/>
                    <wp:lineTo x="21486" y="0"/>
                    <wp:lineTo x="0" y="0"/>
                  </wp:wrapPolygon>
                </wp:wrapTight>
                <wp:docPr id="2" name="Picture 2" descr="C:\Users\CLO\AppData\Local\Microsoft\Windows\INetCache\Content.Word\Next Gen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CLO\AppData\Local\Microsoft\Windows\INetCache\Content.Word\Next Gen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04790" cy="1471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B469C35" w14:textId="0F719498" w:rsidR="00F400DB" w:rsidRDefault="009C0908"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FB4BDFC" wp14:editId="722E290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wp:positionV relativeFrom="margin">
                      <wp:align>bottom</wp:align>
                    </wp:positionV>
                    <wp:extent cx="5753100" cy="1251585"/>
                    <wp:effectExtent l="0" t="0" r="13335" b="571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2515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E25B65" w14:textId="180DF6D5" w:rsidR="00F400DB" w:rsidRDefault="009C0908" w:rsidP="00F400DB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aps/>
                                    <w:noProof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6AC3059E" wp14:editId="55A348BD">
                                      <wp:extent cx="2034540" cy="1245235"/>
                                      <wp:effectExtent l="0" t="0" r="0" b="0"/>
                                      <wp:docPr id="9" name="Picture 9" descr="A picture containing text, night sky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Picture 9" descr="A picture containing text, night sky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034540" cy="124523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FB4BDF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2" o:spid="_x0000_s1026" type="#_x0000_t202" style="position:absolute;margin-left:0;margin-top:0;width:453pt;height:98.55pt;z-index:251661312;visibility:visible;mso-wrap-style:square;mso-width-percent:734;mso-height-percent:0;mso-left-percent:150;mso-wrap-distance-left:9pt;mso-wrap-distance-top:0;mso-wrap-distance-right:9pt;mso-wrap-distance-bottom:0;mso-position-horizontal-relative:page;mso-position-vertical:bottom;mso-position-vertical-relative:margin;mso-width-percent:734;mso-height-percent:0;mso-left-percent:15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" filled="f" stroked="f" strokeweight=".5pt">
                    <v:textbox inset="0,0,0,0">
                      <w:txbxContent>
                        <w:p w14:paraId="78E25B65" w14:textId="180DF6D5" w:rsidR="00F400DB" w:rsidRDefault="009C0908" w:rsidP="00F400DB">
                          <w:pPr>
                            <w:pStyle w:val="NoSpacing"/>
                            <w:jc w:val="center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r>
                            <w:rPr>
                              <w:caps/>
                              <w:noProof/>
                              <w:color w:val="262626" w:themeColor="text1" w:themeTint="D9"/>
                              <w:sz w:val="20"/>
                              <w:szCs w:val="20"/>
                            </w:rPr>
                            <w:drawing>
                              <wp:inline distT="0" distB="0" distL="0" distR="0" wp14:anchorId="6AC3059E" wp14:editId="55A348BD">
                                <wp:extent cx="2034540" cy="1245235"/>
                                <wp:effectExtent l="0" t="0" r="0" b="0"/>
                                <wp:docPr id="9" name="Picture 9" descr="A picture containing text, night sky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9" descr="A picture containing text, night sky&#10;&#10;Description automatically generated"/>
                                        <pic:cNvPicPr/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34540" cy="124523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400DB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757C231B" wp14:editId="16CF9C6E">
                    <wp:simplePos x="0" y="0"/>
                    <wp:positionH relativeFrom="column">
                      <wp:posOffset>266700</wp:posOffset>
                    </wp:positionH>
                    <wp:positionV relativeFrom="paragraph">
                      <wp:posOffset>1924050</wp:posOffset>
                    </wp:positionV>
                    <wp:extent cx="6496050" cy="2514600"/>
                    <wp:effectExtent l="0" t="0" r="0" b="0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96050" cy="2514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576B455E" w14:textId="04619223" w:rsidR="00F400DB" w:rsidRDefault="00F400DB" w:rsidP="002334DA">
                                <w:pPr>
                                  <w:pStyle w:val="NoSpacing"/>
                                  <w:jc w:val="center"/>
                                  <w:rPr>
                                    <w:noProof/>
                                    <w:color w:val="000000" w:themeColor="tex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noProof/>
                                    <w:color w:val="000000" w:themeColor="tex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Book of Ideas</w:t>
                                </w:r>
                              </w:p>
                              <w:p w14:paraId="5F7F16D9" w14:textId="52FE4061" w:rsidR="009C0908" w:rsidRDefault="00F400DB" w:rsidP="002334DA">
                                <w:pPr>
                                  <w:pStyle w:val="NoSpacing"/>
                                  <w:jc w:val="center"/>
                                  <w:rPr>
                                    <w:noProof/>
                                    <w:color w:val="000000" w:themeColor="text1"/>
                                    <w:sz w:val="16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noProof/>
                                    <w:color w:val="000000" w:themeColor="tex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pplication Form</w:t>
                                </w:r>
                              </w:p>
                              <w:p w14:paraId="7EF8AB3E" w14:textId="77777777" w:rsidR="009C0908" w:rsidRPr="009C0908" w:rsidRDefault="009C0908" w:rsidP="002334DA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noProof/>
                                    <w:color w:val="262626" w:themeColor="text1" w:themeTint="D9"/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9511B36" w14:textId="2EC89168" w:rsidR="00F400DB" w:rsidRPr="00121703" w:rsidRDefault="009C0908" w:rsidP="002334DA">
                                <w:pPr>
                                  <w:pStyle w:val="NoSpacing"/>
                                  <w:jc w:val="center"/>
                                  <w:rPr>
                                    <w:noProof/>
                                    <w:color w:val="000000" w:themeColor="tex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caps/>
                                    <w:noProof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787EAD5E" wp14:editId="2ECDF8A5">
                                      <wp:extent cx="1790700" cy="995680"/>
                                      <wp:effectExtent l="0" t="0" r="0" b="0"/>
                                      <wp:docPr id="7" name="Picture 7" descr="Graphical user interface&#10;&#10;Description automatically generated with medium confidenc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7" name="Picture 7" descr="Graphical user interface&#10;&#10;Description automatically generated with medium confidence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790700" cy="99568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7C231B" id="Text Box 6" o:spid="_x0000_s1027" type="#_x0000_t202" style="position:absolute;margin-left:21pt;margin-top:151.5pt;width:511.5pt;height:19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" filled="f" stroked="f">
                    <v:textbox>
                      <w:txbxContent>
                        <w:p w14:paraId="576B455E" w14:textId="04619223" w:rsidR="00F400DB" w:rsidRDefault="00F400DB" w:rsidP="002334DA">
                          <w:pPr>
                            <w:pStyle w:val="NoSpacing"/>
                            <w:jc w:val="center"/>
                            <w:rPr>
                              <w:noProof/>
                              <w:color w:val="000000" w:themeColor="tex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color w:val="000000" w:themeColor="tex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Book of Ideas</w:t>
                          </w:r>
                        </w:p>
                        <w:p w14:paraId="5F7F16D9" w14:textId="52FE4061" w:rsidR="009C0908" w:rsidRDefault="00F400DB" w:rsidP="002334DA">
                          <w:pPr>
                            <w:pStyle w:val="NoSpacing"/>
                            <w:jc w:val="center"/>
                            <w:rPr>
                              <w:noProof/>
                              <w:color w:val="000000" w:themeColor="text1"/>
                              <w:sz w:val="16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color w:val="000000" w:themeColor="tex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Application Form</w:t>
                          </w:r>
                        </w:p>
                        <w:p w14:paraId="7EF8AB3E" w14:textId="77777777" w:rsidR="009C0908" w:rsidRPr="009C0908" w:rsidRDefault="009C0908" w:rsidP="002334DA">
                          <w:pPr>
                            <w:pStyle w:val="NoSpacing"/>
                            <w:jc w:val="center"/>
                            <w:rPr>
                              <w:caps/>
                              <w:noProof/>
                              <w:color w:val="262626" w:themeColor="text1" w:themeTint="D9"/>
                              <w:sz w:val="16"/>
                              <w:szCs w:val="16"/>
                            </w:rPr>
                          </w:pPr>
                        </w:p>
                        <w:p w14:paraId="49511B36" w14:textId="2EC89168" w:rsidR="00F400DB" w:rsidRPr="00121703" w:rsidRDefault="009C0908" w:rsidP="002334DA">
                          <w:pPr>
                            <w:pStyle w:val="NoSpacing"/>
                            <w:jc w:val="center"/>
                            <w:rPr>
                              <w:noProof/>
                              <w:color w:val="000000" w:themeColor="tex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caps/>
                              <w:noProof/>
                              <w:color w:val="262626" w:themeColor="text1" w:themeTint="D9"/>
                              <w:sz w:val="20"/>
                              <w:szCs w:val="20"/>
                            </w:rPr>
                            <w:drawing>
                              <wp:inline distT="0" distB="0" distL="0" distR="0" wp14:anchorId="787EAD5E" wp14:editId="2ECDF8A5">
                                <wp:extent cx="1790700" cy="995680"/>
                                <wp:effectExtent l="0" t="0" r="0" b="0"/>
                                <wp:docPr id="7" name="Picture 7" descr="Graphical user interface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descr="Graphical user interface&#10;&#10;Description automatically generated with medium confidence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0700" cy="9956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F400DB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A4C50B6" wp14:editId="1C1828E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630E241" w14:textId="77777777" w:rsidR="00F400DB" w:rsidRDefault="00F400DB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7A4C50B6" id="Text Box 111" o:spid="_x0000_s1028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630E241" w14:textId="77777777" w:rsidR="00F400DB" w:rsidRDefault="00F400DB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400DB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B8B0441" wp14:editId="5F2F1378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596704" w14:textId="77777777" w:rsidR="00F400DB" w:rsidRDefault="00F400DB" w:rsidP="00F400DB">
                                <w:pPr>
                                  <w:pStyle w:val="NoSpacing"/>
                                  <w:jc w:val="center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F400DB">
                                  <w:rPr>
                                    <w:caps/>
                                    <w:noProof/>
                                    <w:color w:val="323E4F" w:themeColor="text2" w:themeShade="BF"/>
                                    <w:sz w:val="52"/>
                                    <w:szCs w:val="52"/>
                                    <w:lang w:val="en-AU" w:eastAsia="en-AU"/>
                                  </w:rPr>
                                  <w:drawing>
                                    <wp:inline distT="0" distB="0" distL="0" distR="0" wp14:anchorId="6E5005D9" wp14:editId="386487DB">
                                      <wp:extent cx="5029200" cy="3781425"/>
                                      <wp:effectExtent l="0" t="0" r="0" b="9525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5029200" cy="37814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sdt>
                                  <w:sdtPr>
                                    <w:rPr>
                                      <w:small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61524754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B8B0441" id="Text Box 113" o:spid="_x0000_s1029" type="#_x0000_t202" style="position:absolute;margin-left:0;margin-top:0;width:453pt;height:41.4pt;z-index:251660288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" filled="f" stroked="f" strokeweight=".5pt">
                    <v:textbox inset="0,0,0,0">
                      <w:txbxContent>
                        <w:p w14:paraId="0B596704" w14:textId="77777777" w:rsidR="00F400DB" w:rsidRDefault="00F400DB" w:rsidP="00F400DB">
                          <w:pPr>
                            <w:pStyle w:val="NoSpacing"/>
                            <w:jc w:val="center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  <w:r w:rsidRPr="00F400DB">
                            <w:rPr>
                              <w:caps/>
                              <w:noProof/>
                              <w:color w:val="323E4F" w:themeColor="text2" w:themeShade="BF"/>
                              <w:sz w:val="52"/>
                              <w:szCs w:val="52"/>
                              <w:lang w:val="en-AU" w:eastAsia="en-AU"/>
                            </w:rPr>
                            <w:drawing>
                              <wp:inline distT="0" distB="0" distL="0" distR="0" wp14:anchorId="6E5005D9" wp14:editId="386487DB">
                                <wp:extent cx="5029200" cy="3781425"/>
                                <wp:effectExtent l="0" t="0" r="0" b="9525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029200" cy="37814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sdt>
                            <w:sdtPr>
                              <w:rPr>
                                <w:small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61524754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400DB"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C0AC4FA" wp14:editId="3AD7072C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9525" b="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ACCCD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C3F6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3F11377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" fillcolor="#9acccd" stroked="f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" fillcolor="#ec3f6a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F400DB">
            <w:br w:type="page"/>
          </w:r>
        </w:p>
      </w:sdtContent>
    </w:sdt>
    <w:p w14:paraId="3EE38661" w14:textId="77777777" w:rsidR="00F400DB" w:rsidRPr="00F400DB" w:rsidRDefault="00F400DB" w:rsidP="00F400DB">
      <w:pPr>
        <w:jc w:val="center"/>
        <w:rPr>
          <w:b/>
          <w:sz w:val="36"/>
        </w:rPr>
      </w:pPr>
      <w:r w:rsidRPr="00F400DB">
        <w:rPr>
          <w:b/>
          <w:sz w:val="36"/>
        </w:rPr>
        <w:lastRenderedPageBreak/>
        <w:t>Book of Ideas</w:t>
      </w:r>
    </w:p>
    <w:p w14:paraId="39A70B02" w14:textId="77777777" w:rsidR="00F400DB" w:rsidRPr="00F400DB" w:rsidRDefault="00F400DB" w:rsidP="00F400DB">
      <w:pPr>
        <w:spacing w:after="0" w:line="240" w:lineRule="auto"/>
        <w:jc w:val="center"/>
        <w:rPr>
          <w:sz w:val="36"/>
          <w:u w:val="single"/>
        </w:rPr>
      </w:pPr>
      <w:r w:rsidRPr="00F400DB">
        <w:rPr>
          <w:sz w:val="36"/>
          <w:u w:val="single"/>
        </w:rPr>
        <w:t>Application Form</w:t>
      </w:r>
    </w:p>
    <w:p w14:paraId="585E2869" w14:textId="77777777" w:rsidR="00F400DB" w:rsidRPr="00F400DB" w:rsidRDefault="00F400DB" w:rsidP="00F400DB">
      <w:pPr>
        <w:spacing w:after="0" w:line="240" w:lineRule="auto"/>
        <w:jc w:val="center"/>
        <w:rPr>
          <w:sz w:val="36"/>
          <w:u w:val="single"/>
        </w:rPr>
      </w:pPr>
    </w:p>
    <w:p w14:paraId="2F41386F" w14:textId="77777777" w:rsidR="00F400DB" w:rsidRPr="00F400DB" w:rsidRDefault="00F400DB" w:rsidP="0093457B">
      <w:pPr>
        <w:ind w:right="118"/>
        <w:rPr>
          <w:lang w:eastAsia="en-AU"/>
        </w:rPr>
      </w:pPr>
      <w:r w:rsidRPr="00F400DB">
        <w:rPr>
          <w:lang w:eastAsia="en-AU"/>
        </w:rPr>
        <w:t>NAME OF PROJECT OR IDEA:</w:t>
      </w:r>
      <w:r w:rsidRPr="00F400DB">
        <w:rPr>
          <w:lang w:eastAsia="en-AU"/>
        </w:rPr>
        <w:tab/>
      </w:r>
      <w:r w:rsidR="00B17549">
        <w:rPr>
          <w:lang w:eastAsia="en-AU"/>
        </w:rPr>
        <w:t>_________________________________________________________________</w:t>
      </w:r>
      <w:r w:rsidR="00007D15">
        <w:rPr>
          <w:lang w:eastAsia="en-AU"/>
        </w:rPr>
        <w:t>_</w:t>
      </w:r>
    </w:p>
    <w:p w14:paraId="741ED090" w14:textId="77777777" w:rsidR="00F400DB" w:rsidRPr="00F400DB" w:rsidRDefault="00F400DB" w:rsidP="0093457B">
      <w:pPr>
        <w:ind w:right="118"/>
        <w:rPr>
          <w:lang w:eastAsia="en-AU"/>
        </w:rPr>
      </w:pPr>
      <w:r w:rsidRPr="00F400DB">
        <w:rPr>
          <w:lang w:eastAsia="en-AU"/>
        </w:rPr>
        <w:t>NAME OF INDIVIDUAL</w:t>
      </w:r>
      <w:r w:rsidR="0093457B">
        <w:rPr>
          <w:lang w:eastAsia="en-AU"/>
        </w:rPr>
        <w:t xml:space="preserve"> (OR):</w:t>
      </w:r>
      <w:r w:rsidR="0093457B">
        <w:rPr>
          <w:lang w:eastAsia="en-AU"/>
        </w:rPr>
        <w:tab/>
      </w:r>
      <w:r w:rsidR="00B17549">
        <w:rPr>
          <w:lang w:eastAsia="en-AU"/>
        </w:rPr>
        <w:t>_________________________________________________________________</w:t>
      </w:r>
      <w:r w:rsidR="00007D15">
        <w:rPr>
          <w:lang w:eastAsia="en-AU"/>
        </w:rPr>
        <w:t>_</w:t>
      </w:r>
    </w:p>
    <w:p w14:paraId="5D342723" w14:textId="77777777" w:rsidR="00F400DB" w:rsidRPr="00F400DB" w:rsidRDefault="00F400DB" w:rsidP="0093457B">
      <w:pPr>
        <w:ind w:right="260"/>
        <w:rPr>
          <w:lang w:eastAsia="en-AU"/>
        </w:rPr>
      </w:pPr>
      <w:r w:rsidRPr="00F400DB">
        <w:rPr>
          <w:lang w:eastAsia="en-AU"/>
        </w:rPr>
        <w:t>NAME OF ORGANISATION:</w:t>
      </w:r>
      <w:r w:rsidRPr="00F400DB">
        <w:rPr>
          <w:lang w:eastAsia="en-AU"/>
        </w:rPr>
        <w:tab/>
      </w:r>
      <w:r w:rsidR="00B17549">
        <w:rPr>
          <w:lang w:eastAsia="en-AU"/>
        </w:rPr>
        <w:t>_________________________________________________________________</w:t>
      </w:r>
      <w:r w:rsidR="00007D15">
        <w:rPr>
          <w:lang w:eastAsia="en-AU"/>
        </w:rPr>
        <w:t>_</w:t>
      </w:r>
    </w:p>
    <w:p w14:paraId="34CE4940" w14:textId="77777777" w:rsidR="00F400DB" w:rsidRPr="00F400DB" w:rsidRDefault="00F400DB" w:rsidP="0093457B">
      <w:pPr>
        <w:ind w:right="260"/>
        <w:rPr>
          <w:lang w:eastAsia="en-AU"/>
        </w:rPr>
      </w:pPr>
      <w:r w:rsidRPr="00F400DB">
        <w:rPr>
          <w:lang w:eastAsia="en-AU"/>
        </w:rPr>
        <w:t xml:space="preserve">CONTACT PERSON: </w:t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="00B17549">
        <w:rPr>
          <w:lang w:eastAsia="en-AU"/>
        </w:rPr>
        <w:t>_________________________________________________________________</w:t>
      </w:r>
      <w:r w:rsidR="00007D15">
        <w:rPr>
          <w:lang w:eastAsia="en-AU"/>
        </w:rPr>
        <w:t>_</w:t>
      </w:r>
    </w:p>
    <w:p w14:paraId="68DCE66D" w14:textId="77777777" w:rsidR="00941D12" w:rsidRDefault="00941D12" w:rsidP="0093457B">
      <w:pPr>
        <w:ind w:right="260"/>
        <w:rPr>
          <w:lang w:eastAsia="en-AU"/>
        </w:rPr>
      </w:pPr>
      <w:r>
        <w:rPr>
          <w:lang w:eastAsia="en-AU"/>
        </w:rPr>
        <w:t>ADDRESS</w:t>
      </w:r>
      <w:r w:rsidRPr="00F400DB">
        <w:rPr>
          <w:lang w:eastAsia="en-AU"/>
        </w:rPr>
        <w:t xml:space="preserve">: </w:t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="00B17549">
        <w:rPr>
          <w:lang w:eastAsia="en-AU"/>
        </w:rPr>
        <w:t>_________________________________________________________________</w:t>
      </w:r>
      <w:r w:rsidR="00007D15">
        <w:rPr>
          <w:lang w:eastAsia="en-AU"/>
        </w:rPr>
        <w:t>_</w:t>
      </w:r>
    </w:p>
    <w:p w14:paraId="7D80DD0E" w14:textId="77777777" w:rsidR="00F400DB" w:rsidRPr="00F400DB" w:rsidRDefault="00F400DB" w:rsidP="0093457B">
      <w:pPr>
        <w:ind w:right="260"/>
        <w:rPr>
          <w:lang w:eastAsia="en-AU"/>
        </w:rPr>
      </w:pPr>
      <w:r w:rsidRPr="00F400DB">
        <w:rPr>
          <w:lang w:eastAsia="en-AU"/>
        </w:rPr>
        <w:t xml:space="preserve">POSITION: </w:t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="00B17549">
        <w:rPr>
          <w:lang w:eastAsia="en-AU"/>
        </w:rPr>
        <w:t>_________________________________</w:t>
      </w:r>
      <w:r w:rsidR="00007D15">
        <w:rPr>
          <w:lang w:eastAsia="en-AU"/>
        </w:rPr>
        <w:t>_________________________________</w:t>
      </w:r>
    </w:p>
    <w:p w14:paraId="53AD4CC8" w14:textId="77777777" w:rsidR="00F400DB" w:rsidRPr="00F400DB" w:rsidRDefault="00F400DB" w:rsidP="0093457B">
      <w:pPr>
        <w:ind w:right="260"/>
        <w:rPr>
          <w:lang w:eastAsia="en-AU"/>
        </w:rPr>
      </w:pPr>
      <w:r w:rsidRPr="00F400DB">
        <w:rPr>
          <w:lang w:eastAsia="en-AU"/>
        </w:rPr>
        <w:t xml:space="preserve">PHONE: </w:t>
      </w:r>
      <w:r w:rsidR="00B17549">
        <w:rPr>
          <w:lang w:eastAsia="en-AU"/>
        </w:rPr>
        <w:t>_______________________________________          Mobile: __</w:t>
      </w:r>
      <w:r w:rsidR="00007D15">
        <w:rPr>
          <w:lang w:eastAsia="en-AU"/>
        </w:rPr>
        <w:t>_________________________________</w:t>
      </w:r>
    </w:p>
    <w:p w14:paraId="3A6787AC" w14:textId="77777777" w:rsidR="00F400DB" w:rsidRPr="00F400DB" w:rsidRDefault="00F400DB" w:rsidP="0093457B">
      <w:pPr>
        <w:ind w:right="260"/>
        <w:rPr>
          <w:lang w:eastAsia="en-AU"/>
        </w:rPr>
      </w:pPr>
      <w:r w:rsidRPr="00F400DB">
        <w:rPr>
          <w:lang w:eastAsia="en-AU"/>
        </w:rPr>
        <w:t xml:space="preserve">EMAIL: </w:t>
      </w:r>
      <w:r w:rsidR="00B17549">
        <w:rPr>
          <w:lang w:eastAsia="en-AU"/>
        </w:rPr>
        <w:t>_____________________________________________________________________________________</w:t>
      </w:r>
      <w:r w:rsidR="00007D15">
        <w:rPr>
          <w:lang w:eastAsia="en-AU"/>
        </w:rPr>
        <w:t>_</w:t>
      </w:r>
    </w:p>
    <w:p w14:paraId="30CCA45B" w14:textId="77777777" w:rsidR="00F400DB" w:rsidRPr="00CC43A1" w:rsidRDefault="00F400DB" w:rsidP="00F400DB">
      <w:pPr>
        <w:spacing w:after="0" w:line="240" w:lineRule="auto"/>
        <w:rPr>
          <w:sz w:val="24"/>
          <w:szCs w:val="24"/>
          <w:lang w:eastAsia="en-AU"/>
        </w:rPr>
      </w:pPr>
    </w:p>
    <w:p w14:paraId="35CA0CDA" w14:textId="3564405D" w:rsidR="00F400DB" w:rsidRPr="00CC43A1" w:rsidRDefault="00F400DB" w:rsidP="00F400DB">
      <w:pPr>
        <w:ind w:right="-329"/>
        <w:rPr>
          <w:b/>
          <w:sz w:val="24"/>
          <w:szCs w:val="24"/>
          <w:lang w:eastAsia="en-AU"/>
        </w:rPr>
      </w:pPr>
      <w:r w:rsidRPr="00CC43A1">
        <w:rPr>
          <w:b/>
          <w:sz w:val="24"/>
          <w:szCs w:val="24"/>
          <w:lang w:eastAsia="en-AU"/>
        </w:rPr>
        <w:t>1. BRIEF DESCRIPTION OF YOUR SUGGESTED IDEA/PROJECT: (Please tick all that apply)</w:t>
      </w:r>
    </w:p>
    <w:p w14:paraId="235BE036" w14:textId="77777777" w:rsidR="00F400DB" w:rsidRPr="00F400DB" w:rsidRDefault="00F400DB" w:rsidP="00F400DB">
      <w:pPr>
        <w:ind w:right="-329"/>
        <w:rPr>
          <w:lang w:eastAsia="en-AU"/>
        </w:rPr>
      </w:pPr>
      <w:r w:rsidRPr="00B17549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>CULTURAL AND/OR ARTS</w:t>
      </w:r>
      <w:r w:rsidRPr="00F400DB">
        <w:rPr>
          <w:lang w:eastAsia="en-AU"/>
        </w:rPr>
        <w:tab/>
      </w:r>
      <w:r w:rsidRPr="00F400DB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TECHNOLOGICAL </w:t>
      </w:r>
      <w:r w:rsidRPr="00F400DB">
        <w:rPr>
          <w:lang w:eastAsia="en-AU"/>
        </w:rPr>
        <w:tab/>
      </w:r>
      <w:r w:rsidRPr="00F400DB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ECONOMIC  </w:t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Pr="00B17549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SOCIAL </w:t>
      </w:r>
      <w:r w:rsidRPr="00F400DB">
        <w:rPr>
          <w:lang w:eastAsia="en-AU"/>
        </w:rPr>
        <w:tab/>
      </w:r>
      <w:r w:rsidRPr="00F400DB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POLITICAL </w:t>
      </w:r>
      <w:r w:rsidRPr="00F400DB">
        <w:rPr>
          <w:lang w:eastAsia="en-AU"/>
        </w:rPr>
        <w:tab/>
      </w:r>
    </w:p>
    <w:p w14:paraId="16B5495E" w14:textId="77777777" w:rsidR="00F400DB" w:rsidRDefault="00F400DB" w:rsidP="00F400DB">
      <w:pPr>
        <w:ind w:right="-329"/>
        <w:rPr>
          <w:lang w:eastAsia="en-AU"/>
        </w:rPr>
      </w:pPr>
      <w:r w:rsidRPr="00F400DB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INNOVATION </w:t>
      </w:r>
      <w:r w:rsidRPr="00F400DB">
        <w:rPr>
          <w:lang w:eastAsia="en-AU"/>
        </w:rPr>
        <w:tab/>
      </w:r>
      <w:r w:rsidRPr="00F400DB">
        <w:rPr>
          <w:lang w:eastAsia="en-AU"/>
        </w:rPr>
        <w:tab/>
      </w:r>
      <w:r w:rsidRPr="00B17549">
        <w:rPr>
          <w:rFonts w:ascii="MS Gothic" w:eastAsia="MS Gothic" w:hAnsi="MS Gothic" w:hint="eastAsia"/>
          <w:lang w:eastAsia="en-AU"/>
        </w:rPr>
        <w:t>☐</w:t>
      </w:r>
      <w:r w:rsidRPr="00F400DB">
        <w:rPr>
          <w:lang w:eastAsia="en-AU"/>
        </w:rPr>
        <w:t xml:space="preserve">EVENT/PROJECT </w:t>
      </w:r>
    </w:p>
    <w:p w14:paraId="43CC5525" w14:textId="77777777" w:rsidR="00B17549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10EB368C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2A9864FD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3367065E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126C106E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56BEFBFD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77D6034E" w14:textId="77777777" w:rsidR="00F14EE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6849C4D7" w14:textId="77777777" w:rsidR="00F14EEB" w:rsidRPr="00F400DB" w:rsidRDefault="00F14EEB" w:rsidP="00F400DB">
      <w:pPr>
        <w:ind w:right="-329"/>
        <w:rPr>
          <w:lang w:eastAsia="en-AU"/>
        </w:rPr>
      </w:pPr>
      <w:r>
        <w:rPr>
          <w:lang w:eastAsia="en-AU"/>
        </w:rPr>
        <w:t>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71114F88" w14:textId="77777777" w:rsidR="002334DA" w:rsidRPr="00CC43A1" w:rsidRDefault="002334DA" w:rsidP="002334DA">
      <w:pPr>
        <w:ind w:right="118"/>
        <w:rPr>
          <w:b/>
          <w:sz w:val="24"/>
          <w:szCs w:val="24"/>
          <w:lang w:eastAsia="en-AU"/>
        </w:rPr>
      </w:pPr>
      <w:r w:rsidRPr="00CC43A1">
        <w:rPr>
          <w:b/>
          <w:sz w:val="24"/>
          <w:szCs w:val="24"/>
          <w:lang w:eastAsia="en-AU"/>
        </w:rPr>
        <w:t xml:space="preserve">2. HOW WILL YOUR IDEA/PROJECT BENEFIT THE BROOKTON COMMUNITY? DOES IT ALIGN WITH THE BROOKTON 20&gt;? </w:t>
      </w:r>
    </w:p>
    <w:p w14:paraId="40251608" w14:textId="77777777" w:rsidR="00F14EEB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69CB1409" w14:textId="77777777" w:rsidR="00F14EEB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</w:t>
      </w:r>
      <w:r w:rsidR="00007D15">
        <w:rPr>
          <w:lang w:eastAsia="en-AU"/>
        </w:rPr>
        <w:t>__________________________________</w:t>
      </w:r>
    </w:p>
    <w:p w14:paraId="2ECC8306" w14:textId="77777777" w:rsidR="00F14EEB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76CB4A47" w14:textId="77777777" w:rsidR="00F14EEB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6FED8279" w14:textId="77777777" w:rsidR="00F14EEB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05B33F64" w14:textId="77777777" w:rsidR="002334DA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4893944D" w14:textId="77777777" w:rsidR="00F14EEB" w:rsidRDefault="00F14EEB" w:rsidP="002334DA">
      <w:pPr>
        <w:ind w:right="-329"/>
        <w:rPr>
          <w:lang w:eastAsia="en-AU"/>
        </w:rPr>
      </w:pPr>
    </w:p>
    <w:p w14:paraId="60AD37EB" w14:textId="77777777" w:rsidR="00F14EEB" w:rsidRDefault="00F14EEB" w:rsidP="002334DA">
      <w:pPr>
        <w:ind w:right="-329"/>
        <w:rPr>
          <w:lang w:eastAsia="en-AU"/>
        </w:rPr>
      </w:pPr>
    </w:p>
    <w:p w14:paraId="70472C6D" w14:textId="77777777" w:rsidR="00F14EEB" w:rsidRDefault="00F14EEB" w:rsidP="002334DA">
      <w:pPr>
        <w:ind w:right="-329"/>
        <w:rPr>
          <w:lang w:eastAsia="en-AU"/>
        </w:rPr>
      </w:pPr>
    </w:p>
    <w:p w14:paraId="75804DAD" w14:textId="77777777" w:rsidR="002334DA" w:rsidRPr="00CC43A1" w:rsidRDefault="002334DA" w:rsidP="002334DA">
      <w:pPr>
        <w:ind w:right="-329"/>
        <w:rPr>
          <w:b/>
          <w:sz w:val="24"/>
          <w:szCs w:val="24"/>
          <w:lang w:eastAsia="en-AU"/>
        </w:rPr>
      </w:pPr>
      <w:r w:rsidRPr="00CC43A1">
        <w:rPr>
          <w:b/>
          <w:sz w:val="24"/>
          <w:szCs w:val="24"/>
          <w:lang w:eastAsia="en-AU"/>
        </w:rPr>
        <w:t xml:space="preserve">3a. DOES YOUR IDEA/PROJECT INVOLVE PARTNERS/COLLABORATION/OTHER STAKEHOLDERS?  IF SO, WHO ARE THEY AND WHAT WOULD BE THEIR INVOLVEMENT? (Financial, Social, Marketing etc) </w:t>
      </w:r>
    </w:p>
    <w:p w14:paraId="5630DE42" w14:textId="77777777" w:rsidR="00791FC3" w:rsidRDefault="00F14EEB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</w:t>
      </w:r>
      <w:r w:rsidR="00791FC3">
        <w:rPr>
          <w:lang w:eastAsia="en-AU"/>
        </w:rPr>
        <w:t>__</w:t>
      </w:r>
      <w:r w:rsidR="00007D15">
        <w:rPr>
          <w:lang w:eastAsia="en-AU"/>
        </w:rPr>
        <w:t>__</w:t>
      </w:r>
    </w:p>
    <w:p w14:paraId="2BCB5FEC" w14:textId="77777777" w:rsidR="00791FC3" w:rsidRDefault="00791FC3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342BA153" w14:textId="77777777" w:rsidR="00791FC3" w:rsidRDefault="00791FC3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08D8B6A9" w14:textId="77777777" w:rsidR="00791FC3" w:rsidRDefault="00791FC3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7CE42C23" w14:textId="77777777" w:rsidR="00791FC3" w:rsidRDefault="00791FC3" w:rsidP="002334DA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</w:t>
      </w:r>
      <w:r w:rsidR="00007D15">
        <w:rPr>
          <w:lang w:eastAsia="en-AU"/>
        </w:rPr>
        <w:t>__</w:t>
      </w:r>
    </w:p>
    <w:p w14:paraId="587E2423" w14:textId="77777777" w:rsidR="002334DA" w:rsidRPr="00CC43A1" w:rsidRDefault="002334DA" w:rsidP="002334DA">
      <w:pPr>
        <w:rPr>
          <w:b/>
          <w:sz w:val="24"/>
          <w:szCs w:val="24"/>
          <w:lang w:eastAsia="en-AU"/>
        </w:rPr>
      </w:pPr>
      <w:r w:rsidRPr="00CC43A1">
        <w:rPr>
          <w:b/>
          <w:sz w:val="24"/>
          <w:szCs w:val="24"/>
          <w:lang w:eastAsia="en-AU"/>
        </w:rPr>
        <w:t>3b. DOES YOUR IDEA/PROJECT REQUIRE EXTERNAL FUNDING? IF SO, WHAT FUNDING MIGHT NEED TO BE SOURCED AND HOW MUCH?</w:t>
      </w:r>
    </w:p>
    <w:p w14:paraId="7A3D426E" w14:textId="77777777" w:rsidR="002558FC" w:rsidRDefault="00007D15" w:rsidP="002558FC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1B2A6F7F" w14:textId="77777777" w:rsidR="00007D15" w:rsidRDefault="00007D15" w:rsidP="002558FC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46042697" w14:textId="77777777" w:rsidR="00007D15" w:rsidRDefault="00007D15" w:rsidP="002558FC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28494553" w14:textId="77777777" w:rsidR="00007D15" w:rsidRDefault="00007D15" w:rsidP="002558FC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1DF54C28" w14:textId="77777777" w:rsidR="002558FC" w:rsidRDefault="00007D15" w:rsidP="002558FC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66776D8D" w14:textId="77777777" w:rsidR="00CC43A1" w:rsidRDefault="00CC43A1" w:rsidP="002334DA">
      <w:pPr>
        <w:ind w:right="-329"/>
        <w:rPr>
          <w:b/>
          <w:sz w:val="24"/>
          <w:szCs w:val="24"/>
          <w:lang w:eastAsia="en-AU"/>
        </w:rPr>
      </w:pPr>
    </w:p>
    <w:p w14:paraId="0EB29DF5" w14:textId="77777777" w:rsidR="002334DA" w:rsidRPr="00CC43A1" w:rsidRDefault="002334DA" w:rsidP="002334DA">
      <w:pPr>
        <w:ind w:right="-329"/>
        <w:rPr>
          <w:b/>
          <w:sz w:val="24"/>
          <w:szCs w:val="24"/>
          <w:lang w:eastAsia="en-AU"/>
        </w:rPr>
      </w:pPr>
      <w:r w:rsidRPr="00CC43A1">
        <w:rPr>
          <w:b/>
          <w:sz w:val="24"/>
          <w:szCs w:val="24"/>
          <w:lang w:eastAsia="en-AU"/>
        </w:rPr>
        <w:t xml:space="preserve">4. DO YOU HAVE ANY EXAMPLES OF WHERE A PROJECT LIKE THIS HAS BEEN RUN SUCCESSFULLY ELSEWHERE? IF NOT, WHAT ARE THE PROSPECTS OF SUCCESS FOR THIS PROJECT IN BROOKTON? </w:t>
      </w:r>
    </w:p>
    <w:p w14:paraId="75626A69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5B993701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1FDFFAC1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6EA38C56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134BB15C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59DFE279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7D0023CE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096A8C9A" w14:textId="77777777" w:rsidR="00007D15" w:rsidRDefault="00007D15" w:rsidP="00007D15">
      <w:pPr>
        <w:rPr>
          <w:lang w:eastAsia="en-AU"/>
        </w:rPr>
      </w:pPr>
      <w:r>
        <w:rPr>
          <w:lang w:eastAsia="en-AU"/>
        </w:rPr>
        <w:t>_______________________________________________________________________________________________</w:t>
      </w:r>
    </w:p>
    <w:p w14:paraId="57A09FAC" w14:textId="77777777" w:rsidR="00CC43A1" w:rsidRPr="00CC43A1" w:rsidRDefault="00CC43A1" w:rsidP="00CC43A1">
      <w:pPr>
        <w:rPr>
          <w:lang w:eastAsia="en-AU"/>
        </w:rPr>
      </w:pPr>
    </w:p>
    <w:p w14:paraId="481A7E5F" w14:textId="77777777" w:rsidR="002334DA" w:rsidRPr="00CC43A1" w:rsidRDefault="00CC43A1" w:rsidP="002334DA">
      <w:pPr>
        <w:rPr>
          <w:rFonts w:cs="Segoe UI Symbol"/>
          <w:b/>
          <w:sz w:val="24"/>
          <w:szCs w:val="24"/>
          <w:lang w:eastAsia="en-AU"/>
        </w:rPr>
      </w:pPr>
      <w:r w:rsidRPr="00CC43A1">
        <w:rPr>
          <w:rFonts w:cs="Segoe UI Symbol"/>
          <w:b/>
          <w:sz w:val="24"/>
          <w:szCs w:val="24"/>
          <w:lang w:eastAsia="en-AU"/>
        </w:rPr>
        <w:t>5</w:t>
      </w:r>
      <w:r w:rsidR="005C59DB" w:rsidRPr="00CC43A1">
        <w:rPr>
          <w:rFonts w:cs="Segoe UI Symbol"/>
          <w:b/>
          <w:sz w:val="24"/>
          <w:szCs w:val="24"/>
          <w:lang w:eastAsia="en-AU"/>
        </w:rPr>
        <w:t>. PLEASE INDICATE IF YOU W</w:t>
      </w:r>
      <w:r w:rsidR="00AB3C84" w:rsidRPr="00CC43A1">
        <w:rPr>
          <w:rFonts w:cs="Segoe UI Symbol"/>
          <w:b/>
          <w:sz w:val="24"/>
          <w:szCs w:val="24"/>
          <w:lang w:eastAsia="en-AU"/>
        </w:rPr>
        <w:t>OULD LIKE TO BE IN ATTENDANCE TO PRESENT THIS APPLICATION</w:t>
      </w:r>
      <w:r w:rsidR="005C59DB" w:rsidRPr="00CC43A1">
        <w:rPr>
          <w:rFonts w:cs="Segoe UI Symbol"/>
          <w:b/>
          <w:sz w:val="24"/>
          <w:szCs w:val="24"/>
          <w:lang w:eastAsia="en-AU"/>
        </w:rPr>
        <w:t>:</w:t>
      </w:r>
    </w:p>
    <w:p w14:paraId="3B6EEA23" w14:textId="77777777" w:rsidR="005C59DB" w:rsidRPr="00CC43A1" w:rsidRDefault="005C59DB" w:rsidP="00CC43A1">
      <w:pPr>
        <w:ind w:firstLine="720"/>
        <w:rPr>
          <w:rFonts w:cs="Segoe UI Symbol"/>
          <w:sz w:val="28"/>
          <w:szCs w:val="28"/>
          <w:lang w:eastAsia="en-AU"/>
        </w:rPr>
      </w:pPr>
      <w:r w:rsidRPr="005C59DB">
        <w:rPr>
          <w:rFonts w:cs="Segoe UI Symbol"/>
          <w:sz w:val="28"/>
          <w:szCs w:val="28"/>
          <w:lang w:eastAsia="en-AU"/>
        </w:rPr>
        <w:sym w:font="Symbol" w:char="F0FF"/>
      </w:r>
      <w:r>
        <w:rPr>
          <w:rFonts w:cs="Segoe UI Symbol"/>
          <w:sz w:val="28"/>
          <w:szCs w:val="28"/>
          <w:lang w:eastAsia="en-AU"/>
        </w:rPr>
        <w:tab/>
      </w:r>
      <w:r w:rsidRPr="005C59DB">
        <w:rPr>
          <w:rFonts w:cs="Segoe UI Symbol"/>
          <w:sz w:val="28"/>
          <w:szCs w:val="28"/>
          <w:lang w:eastAsia="en-AU"/>
        </w:rPr>
        <w:t>Yes</w:t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>
        <w:rPr>
          <w:rFonts w:cs="Segoe UI Symbol"/>
          <w:sz w:val="28"/>
          <w:szCs w:val="28"/>
          <w:lang w:eastAsia="en-AU"/>
        </w:rPr>
        <w:tab/>
      </w:r>
      <w:r w:rsidR="00CC43A1" w:rsidRPr="00007D15">
        <w:rPr>
          <w:rFonts w:cs="Segoe UI Symbol"/>
          <w:sz w:val="28"/>
          <w:szCs w:val="28"/>
          <w:lang w:eastAsia="en-AU"/>
        </w:rPr>
        <w:sym w:font="Symbol" w:char="F0FF"/>
      </w:r>
      <w:r w:rsidR="00CC43A1">
        <w:rPr>
          <w:rFonts w:cs="Segoe UI Symbol"/>
          <w:sz w:val="28"/>
          <w:szCs w:val="28"/>
          <w:lang w:eastAsia="en-AU"/>
        </w:rPr>
        <w:tab/>
      </w:r>
      <w:r w:rsidRPr="00CC43A1">
        <w:rPr>
          <w:rFonts w:cs="Segoe UI Symbol"/>
          <w:sz w:val="28"/>
          <w:szCs w:val="28"/>
          <w:lang w:eastAsia="en-AU"/>
        </w:rPr>
        <w:t xml:space="preserve">No </w:t>
      </w:r>
    </w:p>
    <w:p w14:paraId="29192293" w14:textId="77777777" w:rsidR="002334DA" w:rsidRPr="00CC43A1" w:rsidRDefault="002334DA" w:rsidP="00CC43A1">
      <w:pPr>
        <w:rPr>
          <w:rFonts w:ascii="Calibri" w:hAnsi="Calibri" w:cs="Segoe UI Symbol"/>
          <w:sz w:val="24"/>
          <w:szCs w:val="24"/>
          <w:lang w:eastAsia="en-AU"/>
        </w:rPr>
      </w:pPr>
      <w:r w:rsidRPr="00CC43A1">
        <w:rPr>
          <w:rFonts w:ascii="Calibri" w:hAnsi="Calibri" w:cs="Segoe UI Symbol"/>
          <w:sz w:val="24"/>
          <w:szCs w:val="24"/>
          <w:lang w:eastAsia="en-AU"/>
        </w:rPr>
        <w:t xml:space="preserve">Thank you for submitting your idea to the BROOKTON Book of Ideas.  </w:t>
      </w:r>
    </w:p>
    <w:p w14:paraId="44501D6C" w14:textId="77777777" w:rsidR="002334DA" w:rsidRPr="00F400DB" w:rsidRDefault="002334DA" w:rsidP="00F400DB">
      <w:pPr>
        <w:tabs>
          <w:tab w:val="left" w:pos="1860"/>
        </w:tabs>
      </w:pPr>
    </w:p>
    <w:sectPr w:rsidR="002334DA" w:rsidRPr="00F400DB" w:rsidSect="00F400DB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230B1" w14:textId="77777777" w:rsidR="002D25D2" w:rsidRDefault="002D25D2" w:rsidP="00F400DB">
      <w:pPr>
        <w:spacing w:after="0" w:line="240" w:lineRule="auto"/>
      </w:pPr>
      <w:r>
        <w:separator/>
      </w:r>
    </w:p>
  </w:endnote>
  <w:endnote w:type="continuationSeparator" w:id="0">
    <w:p w14:paraId="7CBE432F" w14:textId="77777777" w:rsidR="002D25D2" w:rsidRDefault="002D25D2" w:rsidP="00F40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2F59B" w14:textId="52594F8E" w:rsidR="002334DA" w:rsidRPr="00FF5D17" w:rsidRDefault="00FF5D17" w:rsidP="00FF5D17">
    <w:pPr>
      <w:pStyle w:val="Footer"/>
      <w:rPr>
        <w:sz w:val="16"/>
        <w:szCs w:val="16"/>
      </w:rPr>
    </w:pPr>
    <w:r w:rsidRPr="00FF5D17">
      <w:rPr>
        <w:sz w:val="16"/>
        <w:szCs w:val="16"/>
      </w:rPr>
      <w:fldChar w:fldCharType="begin"/>
    </w:r>
    <w:r w:rsidRPr="00FF5D17">
      <w:rPr>
        <w:sz w:val="16"/>
        <w:szCs w:val="16"/>
      </w:rPr>
      <w:instrText xml:space="preserve"> FILENAME  \* Lower \p  \* MERGEFORMAT </w:instrText>
    </w:r>
    <w:r w:rsidRPr="00FF5D17">
      <w:rPr>
        <w:sz w:val="16"/>
        <w:szCs w:val="16"/>
      </w:rPr>
      <w:fldChar w:fldCharType="separate"/>
    </w:r>
    <w:r w:rsidR="002F4807">
      <w:rPr>
        <w:noProof/>
        <w:sz w:val="16"/>
        <w:szCs w:val="16"/>
      </w:rPr>
      <w:t>g:\master documents\shire information packs\next generation - brookton\book of ideas\book of ideas forms\final book of ideas form 2020-21.docx</w:t>
    </w:r>
    <w:r w:rsidRPr="00FF5D17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C9A90" w14:textId="77777777" w:rsidR="002D25D2" w:rsidRDefault="002D25D2" w:rsidP="00F400DB">
      <w:pPr>
        <w:spacing w:after="0" w:line="240" w:lineRule="auto"/>
      </w:pPr>
      <w:r>
        <w:separator/>
      </w:r>
    </w:p>
  </w:footnote>
  <w:footnote w:type="continuationSeparator" w:id="0">
    <w:p w14:paraId="07E8B663" w14:textId="77777777" w:rsidR="002D25D2" w:rsidRDefault="002D25D2" w:rsidP="00F40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D9410" w14:textId="319545A8" w:rsidR="00F400DB" w:rsidRDefault="002334DA" w:rsidP="00F400DB">
    <w:pPr>
      <w:pStyle w:val="Header"/>
      <w:jc w:val="right"/>
    </w:pPr>
    <w:r>
      <w:rPr>
        <w:caps/>
        <w:noProof/>
        <w:color w:val="323E4F" w:themeColor="text2" w:themeShade="BF"/>
        <w:sz w:val="40"/>
        <w:szCs w:val="40"/>
        <w:lang w:eastAsia="en-AU"/>
      </w:rPr>
      <w:drawing>
        <wp:anchor distT="0" distB="0" distL="114300" distR="114300" simplePos="0" relativeHeight="251659264" behindDoc="1" locked="0" layoutInCell="1" allowOverlap="1" wp14:anchorId="6C2CE58A" wp14:editId="116EDCDE">
          <wp:simplePos x="0" y="0"/>
          <wp:positionH relativeFrom="column">
            <wp:posOffset>42182</wp:posOffset>
          </wp:positionH>
          <wp:positionV relativeFrom="paragraph">
            <wp:posOffset>-43808</wp:posOffset>
          </wp:positionV>
          <wp:extent cx="1537970" cy="426720"/>
          <wp:effectExtent l="0" t="0" r="5080" b="0"/>
          <wp:wrapTight wrapText="bothSides">
            <wp:wrapPolygon edited="0">
              <wp:start x="0" y="0"/>
              <wp:lineTo x="0" y="20250"/>
              <wp:lineTo x="21404" y="20250"/>
              <wp:lineTo x="21404" y="0"/>
              <wp:lineTo x="0" y="0"/>
            </wp:wrapPolygon>
          </wp:wrapTight>
          <wp:docPr id="3" name="Picture 3" descr="C:\Users\CLO\AppData\Local\Microsoft\Windows\INetCache\Content.Word\Next Gen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LO\AppData\Local\Microsoft\Windows\INetCache\Content.Word\Next Gen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797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908">
      <w:rPr>
        <w:noProof/>
      </w:rPr>
      <w:drawing>
        <wp:inline distT="0" distB="0" distL="0" distR="0" wp14:anchorId="469E1CBE" wp14:editId="3C44185B">
          <wp:extent cx="1001346" cy="612898"/>
          <wp:effectExtent l="0" t="0" r="8890" b="0"/>
          <wp:docPr id="10" name="Picture 10" descr="A picture containing text,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text, night sk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1346" cy="6128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83E30"/>
    <w:multiLevelType w:val="hybridMultilevel"/>
    <w:tmpl w:val="0C2428A6"/>
    <w:lvl w:ilvl="0" w:tplc="8DE29328">
      <w:start w:val="6"/>
      <w:numFmt w:val="bullet"/>
      <w:lvlText w:val=""/>
      <w:lvlJc w:val="left"/>
      <w:pPr>
        <w:ind w:left="1080" w:hanging="360"/>
      </w:pPr>
      <w:rPr>
        <w:rFonts w:ascii="Symbol" w:eastAsiaTheme="minorHAnsi" w:hAnsi="Symbol" w:cs="Segoe UI 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8B3302"/>
    <w:multiLevelType w:val="hybridMultilevel"/>
    <w:tmpl w:val="15E40B54"/>
    <w:lvl w:ilvl="0" w:tplc="9E2C726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27D6C"/>
    <w:multiLevelType w:val="hybridMultilevel"/>
    <w:tmpl w:val="02DACF0C"/>
    <w:lvl w:ilvl="0" w:tplc="FE083C06">
      <w:start w:val="6"/>
      <w:numFmt w:val="bullet"/>
      <w:lvlText w:val=""/>
      <w:lvlJc w:val="left"/>
      <w:pPr>
        <w:ind w:left="1080" w:hanging="360"/>
      </w:pPr>
      <w:rPr>
        <w:rFonts w:ascii="Symbol" w:eastAsiaTheme="minorHAnsi" w:hAnsi="Symbol" w:cs="Segoe UI 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9B92AD4"/>
    <w:multiLevelType w:val="hybridMultilevel"/>
    <w:tmpl w:val="0E54202A"/>
    <w:lvl w:ilvl="0" w:tplc="65C2602C">
      <w:start w:val="6"/>
      <w:numFmt w:val="bullet"/>
      <w:lvlText w:val=""/>
      <w:lvlJc w:val="left"/>
      <w:pPr>
        <w:ind w:left="1080" w:hanging="360"/>
      </w:pPr>
      <w:rPr>
        <w:rFonts w:ascii="Symbol" w:eastAsiaTheme="minorHAnsi" w:hAnsi="Symbol" w:cs="Segoe UI 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DG0MDY3NDKwNLJU0lEKTi0uzszPAykwrAUAXjSKBCwAAAA="/>
  </w:docVars>
  <w:rsids>
    <w:rsidRoot w:val="00F400DB"/>
    <w:rsid w:val="00007D15"/>
    <w:rsid w:val="00040129"/>
    <w:rsid w:val="000F5608"/>
    <w:rsid w:val="00157BCC"/>
    <w:rsid w:val="001822DF"/>
    <w:rsid w:val="001C588C"/>
    <w:rsid w:val="002334DA"/>
    <w:rsid w:val="002558FC"/>
    <w:rsid w:val="002A20CA"/>
    <w:rsid w:val="002D25D2"/>
    <w:rsid w:val="002F4807"/>
    <w:rsid w:val="00306CD8"/>
    <w:rsid w:val="00362CFF"/>
    <w:rsid w:val="003E6488"/>
    <w:rsid w:val="004A3278"/>
    <w:rsid w:val="005C59DB"/>
    <w:rsid w:val="007839D6"/>
    <w:rsid w:val="00791FC3"/>
    <w:rsid w:val="0093457B"/>
    <w:rsid w:val="00941D12"/>
    <w:rsid w:val="00967B56"/>
    <w:rsid w:val="009C0908"/>
    <w:rsid w:val="00AB3C84"/>
    <w:rsid w:val="00B17549"/>
    <w:rsid w:val="00B406C9"/>
    <w:rsid w:val="00BC329C"/>
    <w:rsid w:val="00C14A2C"/>
    <w:rsid w:val="00CB6D3E"/>
    <w:rsid w:val="00CC43A1"/>
    <w:rsid w:val="00E3318B"/>
    <w:rsid w:val="00EA04FD"/>
    <w:rsid w:val="00F14EEB"/>
    <w:rsid w:val="00F400DB"/>
    <w:rsid w:val="00F5733C"/>
    <w:rsid w:val="00FC7AA0"/>
    <w:rsid w:val="00FF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EB30A"/>
  <w15:chartTrackingRefBased/>
  <w15:docId w15:val="{DA49C4A1-E0AA-4B64-9F96-286B4A49B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400D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400DB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0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0DB"/>
  </w:style>
  <w:style w:type="paragraph" w:styleId="Footer">
    <w:name w:val="footer"/>
    <w:basedOn w:val="Normal"/>
    <w:link w:val="FooterChar"/>
    <w:uiPriority w:val="99"/>
    <w:unhideWhenUsed/>
    <w:rsid w:val="00F40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0DB"/>
  </w:style>
  <w:style w:type="paragraph" w:styleId="ListParagraph">
    <w:name w:val="List Paragraph"/>
    <w:basedOn w:val="Normal"/>
    <w:uiPriority w:val="34"/>
    <w:qFormat/>
    <w:rsid w:val="005C59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nnon Coad</dc:creator>
  <cp:keywords/>
  <dc:description/>
  <cp:lastModifiedBy>Debbie Spinks</cp:lastModifiedBy>
  <cp:revision>5</cp:revision>
  <cp:lastPrinted>2021-01-04T03:36:00Z</cp:lastPrinted>
  <dcterms:created xsi:type="dcterms:W3CDTF">2021-01-04T03:23:00Z</dcterms:created>
  <dcterms:modified xsi:type="dcterms:W3CDTF">2021-01-04T03:36:00Z</dcterms:modified>
</cp:coreProperties>
</file>